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5d6b0d5134526f418920e1e5a7ddaf89d9cd1"/>
      <w:r>
        <w:rPr>
          <w:b/>
        </w:rPr>
        <w:t xml:space="preserve">ПРОТОКОЛ ЕЛЕКТРОННОГО АУКЦІОНУ № GFD001-UA-20230317-60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210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21-19ПВ/2007, що укладений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21-19ПВ/2007, що укладений з фізичною особою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3 254 588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325 458,86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24.03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34:06Z</dcterms:created>
  <dcterms:modified xsi:type="dcterms:W3CDTF">2024-04-29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